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5AFFC" w14:textId="32678DEB" w:rsidR="000A74E7" w:rsidRDefault="00466DE4" w:rsidP="00AA206B">
      <w:pPr>
        <w:pStyle w:val="Title"/>
        <w:jc w:val="center"/>
        <w:rPr>
          <w:shd w:val="clear" w:color="auto" w:fill="FFFFFF"/>
        </w:rPr>
      </w:pPr>
      <w:r>
        <w:rPr>
          <w:shd w:val="clear" w:color="auto" w:fill="FFFFFF"/>
        </w:rPr>
        <w:t>Intro to Packet Analysis Exercise Requirements</w:t>
      </w:r>
    </w:p>
    <w:p w14:paraId="0D465CDE" w14:textId="4B390D0A" w:rsidR="00AA206B" w:rsidRDefault="00466DE4">
      <w:r>
        <w:t xml:space="preserve">During this class on packet analysis, we will use tcpdump, Wireshark, and several Linux command-line tools for text parsing. </w:t>
      </w:r>
      <w:r w:rsidR="00AA206B">
        <w:t xml:space="preserve">All the tools will run natively on Linux, MacOS, or Windows 10 with the Linux Subsystem for Windows. </w:t>
      </w:r>
      <w:r w:rsidR="0057773E">
        <w:t xml:space="preserve">Kali Linux is the preferred OS (either on physical or virtual) since it has all the tools and you can experiment with Scapy using it. No exercises explicitly require its use though. </w:t>
      </w:r>
      <w:r w:rsidR="00AA206B">
        <w:t xml:space="preserve">Windows 7 instructions are located at the end of the document. </w:t>
      </w:r>
    </w:p>
    <w:p w14:paraId="26B148A5" w14:textId="53DE5387" w:rsidR="00AA4AA9" w:rsidRDefault="00AA4AA9" w:rsidP="00AA206B">
      <w:pPr>
        <w:pStyle w:val="Heading1"/>
      </w:pPr>
      <w:r>
        <w:t>Windows 10 Instructions</w:t>
      </w:r>
    </w:p>
    <w:p w14:paraId="1337445A" w14:textId="4B66C47B" w:rsidR="00AA4AA9" w:rsidRDefault="00AA4AA9" w:rsidP="00AA4AA9">
      <w:pPr>
        <w:pStyle w:val="ListParagraph"/>
        <w:numPr>
          <w:ilvl w:val="0"/>
          <w:numId w:val="2"/>
        </w:numPr>
      </w:pPr>
      <w:r>
        <w:t>Install the Windows Subystem for Linux (WSL)</w:t>
      </w:r>
    </w:p>
    <w:p w14:paraId="408C89A3" w14:textId="0641FF24" w:rsidR="00AA4AA9" w:rsidRDefault="00AA4AA9" w:rsidP="00AA4AA9">
      <w:pPr>
        <w:pStyle w:val="ListParagraph"/>
        <w:numPr>
          <w:ilvl w:val="1"/>
          <w:numId w:val="2"/>
        </w:numPr>
        <w:rPr>
          <w:lang w:val="fr-FR"/>
        </w:rPr>
      </w:pPr>
      <w:r w:rsidRPr="00AA4AA9">
        <w:rPr>
          <w:lang w:val="fr-FR"/>
        </w:rPr>
        <w:t xml:space="preserve">Instructions - </w:t>
      </w:r>
      <w:hyperlink r:id="rId5" w:history="1">
        <w:r w:rsidRPr="00533775">
          <w:rPr>
            <w:rStyle w:val="Hyperlink"/>
            <w:lang w:val="fr-FR"/>
          </w:rPr>
          <w:t>https://docs.microsoft.com/en-us/windows/wsl/install-win10</w:t>
        </w:r>
      </w:hyperlink>
    </w:p>
    <w:p w14:paraId="2C9DDE40" w14:textId="08C301A2" w:rsidR="00AA4AA9" w:rsidRDefault="00AA4AA9" w:rsidP="00AA4AA9">
      <w:pPr>
        <w:pStyle w:val="ListParagraph"/>
        <w:numPr>
          <w:ilvl w:val="1"/>
          <w:numId w:val="2"/>
        </w:numPr>
      </w:pPr>
      <w:r w:rsidRPr="00AA4AA9">
        <w:t>Use the Windows store t</w:t>
      </w:r>
      <w:r>
        <w:t>o download Debian</w:t>
      </w:r>
    </w:p>
    <w:p w14:paraId="55ED430C" w14:textId="220796A1" w:rsidR="00AA4AA9" w:rsidRDefault="00AA4AA9" w:rsidP="00AA4AA9">
      <w:pPr>
        <w:pStyle w:val="ListParagraph"/>
        <w:numPr>
          <w:ilvl w:val="1"/>
          <w:numId w:val="2"/>
        </w:numPr>
      </w:pPr>
      <w:r>
        <w:t>Start the Debian application</w:t>
      </w:r>
    </w:p>
    <w:p w14:paraId="3C22615E" w14:textId="763121DE" w:rsidR="00AA4AA9" w:rsidRPr="00AA4AA9" w:rsidRDefault="00AA4AA9" w:rsidP="00AA4AA9">
      <w:pPr>
        <w:pStyle w:val="ListParagraph"/>
        <w:numPr>
          <w:ilvl w:val="1"/>
          <w:numId w:val="2"/>
        </w:numPr>
      </w:pPr>
      <w:r w:rsidRPr="00AA4AA9">
        <w:t>sudo apt-get update &amp;&amp; sudo apt-get install wireshark &amp;&amp; sudo apt-get install tcpdump</w:t>
      </w:r>
    </w:p>
    <w:p w14:paraId="3F2CBACB" w14:textId="6CAC3D1C" w:rsidR="00AA206B" w:rsidRDefault="00AA206B" w:rsidP="00AA206B">
      <w:pPr>
        <w:pStyle w:val="Heading1"/>
      </w:pPr>
      <w:r>
        <w:t>Linux Instructions</w:t>
      </w:r>
    </w:p>
    <w:p w14:paraId="12D01845" w14:textId="4A1A9435" w:rsidR="00AA206B" w:rsidRDefault="00AA206B">
      <w:r>
        <w:t>Linux distributions, such as Kali Linux (</w:t>
      </w:r>
      <w:r w:rsidRPr="00AA206B">
        <w:t>https://www.kali.org/downloads/</w:t>
      </w:r>
      <w:r>
        <w:t>) and Security Onion (</w:t>
      </w:r>
      <w:r w:rsidRPr="00AA206B">
        <w:t>https://github.com/Security-Onion-Solutions/security-onion/blob/master/Verify_ISO.md</w:t>
      </w:r>
      <w:r>
        <w:t>), already have all necessary software installed.</w:t>
      </w:r>
    </w:p>
    <w:p w14:paraId="43A04914" w14:textId="03DF1A98" w:rsidR="00AA206B" w:rsidRDefault="00AA206B">
      <w:r>
        <w:t>This will depend upon your distribution. Use your package manager to install tcpdump and wireshark:</w:t>
      </w:r>
    </w:p>
    <w:p w14:paraId="210BDBEA" w14:textId="1217B7D7" w:rsidR="00AA206B" w:rsidRDefault="00AA206B">
      <w:r>
        <w:t xml:space="preserve">-sudo apt-get update &amp;&amp; sudo apt-get install wireshark &amp;&amp; sudo apt-get install </w:t>
      </w:r>
    </w:p>
    <w:p w14:paraId="1F4D5B90" w14:textId="327858D1" w:rsidR="00AA206B" w:rsidRDefault="00AA206B">
      <w:r>
        <w:t>-sudo yum install wireshark &amp;&amp; sudo yum install tcpdump</w:t>
      </w:r>
    </w:p>
    <w:p w14:paraId="575E735E" w14:textId="5D7CB364" w:rsidR="00AA4AA9" w:rsidRDefault="00AA4AA9" w:rsidP="00AA206B">
      <w:pPr>
        <w:pStyle w:val="Heading1"/>
      </w:pPr>
      <w:r>
        <w:t>MacOSX</w:t>
      </w:r>
    </w:p>
    <w:p w14:paraId="13FADFCB" w14:textId="6039F3E6" w:rsidR="00AA4AA9" w:rsidRDefault="00AA4AA9" w:rsidP="00AA4AA9">
      <w:r>
        <w:t>Full disclosure, I haven’t tried this but…</w:t>
      </w:r>
    </w:p>
    <w:p w14:paraId="2A4EABA7" w14:textId="71A156B7" w:rsidR="00AA4AA9" w:rsidRDefault="00AA4AA9" w:rsidP="00AA4AA9">
      <w:hyperlink r:id="rId6" w:history="1">
        <w:r w:rsidRPr="00533775">
          <w:rPr>
            <w:rStyle w:val="Hyperlink"/>
          </w:rPr>
          <w:t>https://theagileadmin.com/2017/05/26/tcpdump-and-wireshark-on-osx/</w:t>
        </w:r>
      </w:hyperlink>
    </w:p>
    <w:p w14:paraId="44E1DADC" w14:textId="4146E225" w:rsidR="00AA206B" w:rsidRDefault="00AA206B" w:rsidP="00AA206B">
      <w:pPr>
        <w:pStyle w:val="Heading1"/>
      </w:pPr>
      <w:r>
        <w:t>Windows 7 Instructions</w:t>
      </w:r>
    </w:p>
    <w:p w14:paraId="49BC44D1" w14:textId="5A736472" w:rsidR="00466DE4" w:rsidRDefault="00AA206B">
      <w:r>
        <w:t>If Windows 7 is the available operating system, there are several free ways to acquire the necessary tools. Any of these three options will work, just pick one:</w:t>
      </w:r>
    </w:p>
    <w:p w14:paraId="4C9BEFA1" w14:textId="77777777" w:rsidR="00AA206B" w:rsidRDefault="00AA206B" w:rsidP="00AA206B">
      <w:pPr>
        <w:pStyle w:val="ListParagraph"/>
        <w:numPr>
          <w:ilvl w:val="0"/>
          <w:numId w:val="1"/>
        </w:numPr>
      </w:pPr>
      <w:r>
        <w:t xml:space="preserve">VMware Workstation Player </w:t>
      </w:r>
    </w:p>
    <w:p w14:paraId="34A312CB" w14:textId="77777777" w:rsidR="00AA206B" w:rsidRDefault="00AA206B" w:rsidP="00AA206B">
      <w:pPr>
        <w:pStyle w:val="ListParagraph"/>
        <w:numPr>
          <w:ilvl w:val="1"/>
          <w:numId w:val="1"/>
        </w:numPr>
      </w:pPr>
      <w:r>
        <w:t xml:space="preserve">VMWare Workstation Player lets you run a Virtual Machine without disturbing your host operating system. </w:t>
      </w:r>
    </w:p>
    <w:p w14:paraId="5A96E091" w14:textId="77777777" w:rsidR="00AA206B" w:rsidRPr="00AA206B" w:rsidRDefault="00AA206B" w:rsidP="00AA206B">
      <w:pPr>
        <w:pStyle w:val="ListParagraph"/>
        <w:numPr>
          <w:ilvl w:val="1"/>
          <w:numId w:val="1"/>
        </w:numPr>
        <w:rPr>
          <w:lang w:val="fr-FR"/>
        </w:rPr>
      </w:pPr>
      <w:r w:rsidRPr="00AA206B">
        <w:rPr>
          <w:lang w:val="fr-FR"/>
        </w:rPr>
        <w:t xml:space="preserve">Instructions </w:t>
      </w:r>
      <w:r>
        <w:rPr>
          <w:lang w:val="fr-FR"/>
        </w:rPr>
        <w:t xml:space="preserve">- </w:t>
      </w:r>
      <w:hyperlink r:id="rId7" w:history="1">
        <w:r w:rsidRPr="00AA206B">
          <w:rPr>
            <w:rStyle w:val="Hyperlink"/>
            <w:lang w:val="fr-FR"/>
          </w:rPr>
          <w:t>https://www.pentestingshop.com/how-to-install-kali-linux-in-vmware-player/</w:t>
        </w:r>
      </w:hyperlink>
    </w:p>
    <w:p w14:paraId="7BB20D91" w14:textId="2D87AFFE" w:rsidR="00AA206B" w:rsidRDefault="00AA206B" w:rsidP="00AA206B">
      <w:pPr>
        <w:pStyle w:val="ListParagraph"/>
        <w:numPr>
          <w:ilvl w:val="1"/>
          <w:numId w:val="1"/>
        </w:numPr>
      </w:pPr>
      <w:r w:rsidRPr="00AA206B">
        <w:t xml:space="preserve">VMWare </w:t>
      </w:r>
      <w:r>
        <w:t xml:space="preserve">Workstation Player Download - </w:t>
      </w:r>
      <w:hyperlink r:id="rId8" w:history="1">
        <w:r w:rsidRPr="00533775">
          <w:rPr>
            <w:rStyle w:val="Hyperlink"/>
          </w:rPr>
          <w:t>https://my.vmware.com/en/web/vmware/free#desktop_end_user_computing/vmware_workstation_player/14_0</w:t>
        </w:r>
      </w:hyperlink>
    </w:p>
    <w:p w14:paraId="38CF384C" w14:textId="2E550E8D" w:rsidR="00AA206B" w:rsidRPr="00AA206B" w:rsidRDefault="00AA206B" w:rsidP="00AA206B">
      <w:pPr>
        <w:pStyle w:val="ListParagraph"/>
        <w:numPr>
          <w:ilvl w:val="1"/>
          <w:numId w:val="1"/>
        </w:numPr>
      </w:pPr>
      <w:r>
        <w:lastRenderedPageBreak/>
        <w:t xml:space="preserve">Kali Linux Download </w:t>
      </w:r>
      <w:hyperlink r:id="rId9" w:history="1">
        <w:r w:rsidRPr="00533775">
          <w:rPr>
            <w:rStyle w:val="Hyperlink"/>
          </w:rPr>
          <w:t>https://www.kali.org/downloads/</w:t>
        </w:r>
      </w:hyperlink>
    </w:p>
    <w:p w14:paraId="29B5B818" w14:textId="389A8ED2" w:rsidR="00AA206B" w:rsidRDefault="00AA206B" w:rsidP="00AA206B">
      <w:pPr>
        <w:pStyle w:val="ListParagraph"/>
        <w:numPr>
          <w:ilvl w:val="0"/>
          <w:numId w:val="1"/>
        </w:numPr>
      </w:pPr>
      <w:r>
        <w:t>VirtualBox</w:t>
      </w:r>
    </w:p>
    <w:p w14:paraId="1C65D147" w14:textId="609CFDDC" w:rsidR="00AA206B" w:rsidRDefault="00AA206B" w:rsidP="00AA206B">
      <w:pPr>
        <w:pStyle w:val="ListParagraph"/>
        <w:numPr>
          <w:ilvl w:val="1"/>
          <w:numId w:val="1"/>
        </w:numPr>
      </w:pPr>
      <w:r>
        <w:t>Virtualbox lets you run a Virtual Machine without disturbing your host operating system. First install Virtualbox and then set up a Kali Virtual Machine.</w:t>
      </w:r>
    </w:p>
    <w:p w14:paraId="6DAFFE43" w14:textId="592B29C6" w:rsidR="00AA206B" w:rsidRDefault="00AA206B" w:rsidP="00AA206B">
      <w:pPr>
        <w:pStyle w:val="ListParagraph"/>
        <w:numPr>
          <w:ilvl w:val="1"/>
          <w:numId w:val="1"/>
        </w:numPr>
        <w:rPr>
          <w:lang w:val="fr-FR"/>
        </w:rPr>
      </w:pPr>
      <w:r w:rsidRPr="00AA206B">
        <w:rPr>
          <w:lang w:val="fr-FR"/>
        </w:rPr>
        <w:t xml:space="preserve">Instructions </w:t>
      </w:r>
      <w:r>
        <w:rPr>
          <w:lang w:val="fr-FR"/>
        </w:rPr>
        <w:t xml:space="preserve">- </w:t>
      </w:r>
      <w:hyperlink r:id="rId10" w:history="1">
        <w:r w:rsidRPr="00533775">
          <w:rPr>
            <w:rStyle w:val="Hyperlink"/>
            <w:lang w:val="fr-FR"/>
          </w:rPr>
          <w:t>https://www.blackmoreops.com/2014/04/08/detailed-guide-installing-kali-linux-on-virtualbox/</w:t>
        </w:r>
      </w:hyperlink>
    </w:p>
    <w:p w14:paraId="0B2D9E9A" w14:textId="4B0D8FFE" w:rsidR="00AA206B" w:rsidRPr="00EB32B5" w:rsidRDefault="00EB32B5" w:rsidP="00AA206B">
      <w:pPr>
        <w:pStyle w:val="ListParagraph"/>
        <w:numPr>
          <w:ilvl w:val="1"/>
          <w:numId w:val="1"/>
        </w:numPr>
      </w:pPr>
      <w:r w:rsidRPr="00EB32B5">
        <w:t xml:space="preserve">VirtualBox Download </w:t>
      </w:r>
      <w:r>
        <w:t xml:space="preserve">- </w:t>
      </w:r>
      <w:hyperlink r:id="rId11" w:history="1">
        <w:r w:rsidRPr="00533775">
          <w:rPr>
            <w:rStyle w:val="Hyperlink"/>
          </w:rPr>
          <w:t>https://www.virtualbox.org/wiki/Downloads</w:t>
        </w:r>
      </w:hyperlink>
    </w:p>
    <w:p w14:paraId="1E0F9846" w14:textId="2CA9A6DC" w:rsidR="00AA206B" w:rsidRPr="00EB32B5" w:rsidRDefault="00EB32B5" w:rsidP="00AA206B">
      <w:pPr>
        <w:pStyle w:val="ListParagraph"/>
        <w:numPr>
          <w:ilvl w:val="1"/>
          <w:numId w:val="1"/>
        </w:numPr>
      </w:pPr>
      <w:r w:rsidRPr="00EB32B5">
        <w:t xml:space="preserve">Kali VirtualBox Image Download </w:t>
      </w:r>
      <w:r>
        <w:t xml:space="preserve">- </w:t>
      </w:r>
      <w:bookmarkStart w:id="0" w:name="_GoBack"/>
      <w:bookmarkEnd w:id="0"/>
      <w:r>
        <w:fldChar w:fldCharType="begin"/>
      </w:r>
      <w:r>
        <w:instrText xml:space="preserve"> HYPERLINK "</w:instrText>
      </w:r>
      <w:r w:rsidRPr="00EB32B5">
        <w:instrText>https://www.kali.org/downloads/</w:instrText>
      </w:r>
      <w:r>
        <w:instrText xml:space="preserve">" </w:instrText>
      </w:r>
      <w:r>
        <w:fldChar w:fldCharType="separate"/>
      </w:r>
      <w:r w:rsidRPr="00533775">
        <w:rPr>
          <w:rStyle w:val="Hyperlink"/>
        </w:rPr>
        <w:t>https://www.kali.org/downloads/</w:t>
      </w:r>
      <w:r>
        <w:fldChar w:fldCharType="end"/>
      </w:r>
    </w:p>
    <w:p w14:paraId="6F5E62A4" w14:textId="34563E1D" w:rsidR="00AA206B" w:rsidRDefault="00AA206B" w:rsidP="00AA206B">
      <w:pPr>
        <w:pStyle w:val="ListParagraph"/>
        <w:numPr>
          <w:ilvl w:val="0"/>
          <w:numId w:val="1"/>
        </w:numPr>
      </w:pPr>
      <w:r>
        <w:t>Linux Live Image</w:t>
      </w:r>
    </w:p>
    <w:p w14:paraId="6B99BC1E" w14:textId="0BB4C0FA" w:rsidR="00AA206B" w:rsidRDefault="00AA206B" w:rsidP="00AA206B">
      <w:pPr>
        <w:pStyle w:val="ListParagraph"/>
        <w:numPr>
          <w:ilvl w:val="1"/>
          <w:numId w:val="1"/>
        </w:numPr>
      </w:pPr>
      <w:r>
        <w:t>This is just Kali Linux on a bootable USB drive. This will not affect your main operating system.</w:t>
      </w:r>
    </w:p>
    <w:p w14:paraId="7CFE6F1E" w14:textId="5797BC29" w:rsidR="00AA206B" w:rsidRPr="00EB32B5" w:rsidRDefault="00EB32B5" w:rsidP="00EB32B5">
      <w:pPr>
        <w:pStyle w:val="ListParagraph"/>
        <w:numPr>
          <w:ilvl w:val="1"/>
          <w:numId w:val="1"/>
        </w:numPr>
        <w:rPr>
          <w:lang w:val="fr-FR"/>
        </w:rPr>
      </w:pPr>
      <w:r w:rsidRPr="00EB32B5">
        <w:rPr>
          <w:lang w:val="fr-FR"/>
        </w:rPr>
        <w:t xml:space="preserve">Instructions - </w:t>
      </w:r>
      <w:hyperlink r:id="rId12" w:history="1">
        <w:r w:rsidRPr="00EB32B5">
          <w:rPr>
            <w:rStyle w:val="Hyperlink"/>
            <w:lang w:val="fr-FR"/>
          </w:rPr>
          <w:t>https://docs.kali.org/downloading/kali-linux-live-usb-install</w:t>
        </w:r>
      </w:hyperlink>
    </w:p>
    <w:p w14:paraId="07C607DE" w14:textId="5071C0BF" w:rsidR="00EB32B5" w:rsidRPr="00EB32B5" w:rsidRDefault="00EB32B5" w:rsidP="00EB32B5">
      <w:pPr>
        <w:pStyle w:val="ListParagraph"/>
        <w:numPr>
          <w:ilvl w:val="1"/>
          <w:numId w:val="1"/>
        </w:numPr>
      </w:pPr>
      <w:r w:rsidRPr="00EB32B5">
        <w:t xml:space="preserve">Kali Download - </w:t>
      </w:r>
      <w:hyperlink r:id="rId13" w:history="1">
        <w:r w:rsidRPr="00533775">
          <w:rPr>
            <w:rStyle w:val="Hyperlink"/>
          </w:rPr>
          <w:t>https://www.kali.org/downloads/</w:t>
        </w:r>
      </w:hyperlink>
    </w:p>
    <w:sectPr w:rsidR="00EB32B5" w:rsidRPr="00EB32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A669F"/>
    <w:multiLevelType w:val="hybridMultilevel"/>
    <w:tmpl w:val="5130ED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F77F9E"/>
    <w:multiLevelType w:val="hybridMultilevel"/>
    <w:tmpl w:val="AF32C2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2MzMxNDcyN7AwNjRV0lEKTi0uzszPAykwrAUAu7OuEywAAAA="/>
  </w:docVars>
  <w:rsids>
    <w:rsidRoot w:val="00466DE4"/>
    <w:rsid w:val="000A74E7"/>
    <w:rsid w:val="00466DE4"/>
    <w:rsid w:val="0057773E"/>
    <w:rsid w:val="00AA206B"/>
    <w:rsid w:val="00AA4AA9"/>
    <w:rsid w:val="00EB32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A689E"/>
  <w15:chartTrackingRefBased/>
  <w15:docId w15:val="{10ADE76F-8731-4B00-A590-A9C88DABB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0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206B"/>
    <w:pPr>
      <w:ind w:left="720"/>
      <w:contextualSpacing/>
    </w:pPr>
  </w:style>
  <w:style w:type="paragraph" w:styleId="Title">
    <w:name w:val="Title"/>
    <w:basedOn w:val="Normal"/>
    <w:next w:val="Normal"/>
    <w:link w:val="TitleChar"/>
    <w:uiPriority w:val="10"/>
    <w:qFormat/>
    <w:rsid w:val="00AA20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206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A206B"/>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A206B"/>
    <w:rPr>
      <w:color w:val="0563C1" w:themeColor="hyperlink"/>
      <w:u w:val="single"/>
    </w:rPr>
  </w:style>
  <w:style w:type="character" w:styleId="UnresolvedMention">
    <w:name w:val="Unresolved Mention"/>
    <w:basedOn w:val="DefaultParagraphFont"/>
    <w:uiPriority w:val="99"/>
    <w:semiHidden/>
    <w:unhideWhenUsed/>
    <w:rsid w:val="00AA206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vmware.com/en/web/vmware/free#desktop_end_user_computing/vmware_workstation_player/14_0" TargetMode="External"/><Relationship Id="rId13" Type="http://schemas.openxmlformats.org/officeDocument/2006/relationships/hyperlink" Target="https://www.kali.org/downloads/" TargetMode="External"/><Relationship Id="rId3" Type="http://schemas.openxmlformats.org/officeDocument/2006/relationships/settings" Target="settings.xml"/><Relationship Id="rId7" Type="http://schemas.openxmlformats.org/officeDocument/2006/relationships/hyperlink" Target="https://www.pentestingshop.com/how-to-install-kali-linux-in-vmware-player/" TargetMode="External"/><Relationship Id="rId12" Type="http://schemas.openxmlformats.org/officeDocument/2006/relationships/hyperlink" Target="https://docs.kali.org/downloading/kali-linux-live-usb-insta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heagileadmin.com/2017/05/26/tcpdump-and-wireshark-on-osx/" TargetMode="External"/><Relationship Id="rId11" Type="http://schemas.openxmlformats.org/officeDocument/2006/relationships/hyperlink" Target="https://www.virtualbox.org/wiki/Downloads" TargetMode="External"/><Relationship Id="rId5" Type="http://schemas.openxmlformats.org/officeDocument/2006/relationships/hyperlink" Target="https://docs.microsoft.com/en-us/windows/wsl/install-win10" TargetMode="External"/><Relationship Id="rId15" Type="http://schemas.openxmlformats.org/officeDocument/2006/relationships/theme" Target="theme/theme1.xml"/><Relationship Id="rId10" Type="http://schemas.openxmlformats.org/officeDocument/2006/relationships/hyperlink" Target="https://www.blackmoreops.com/2014/04/08/detailed-guide-installing-kali-linux-on-virtualbox/" TargetMode="External"/><Relationship Id="rId4" Type="http://schemas.openxmlformats.org/officeDocument/2006/relationships/webSettings" Target="webSettings.xml"/><Relationship Id="rId9" Type="http://schemas.openxmlformats.org/officeDocument/2006/relationships/hyperlink" Target="https://www.kali.org/download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0</TotalTime>
  <Pages>2</Pages>
  <Words>508</Words>
  <Characters>289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Deck</dc:creator>
  <cp:keywords/>
  <dc:description/>
  <cp:lastModifiedBy>Stephen Deck</cp:lastModifiedBy>
  <cp:revision>5</cp:revision>
  <dcterms:created xsi:type="dcterms:W3CDTF">2018-04-16T15:33:00Z</dcterms:created>
  <dcterms:modified xsi:type="dcterms:W3CDTF">2018-04-16T22:23:00Z</dcterms:modified>
</cp:coreProperties>
</file>